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iomedical Engineer position at [Organization Name] in Dar es Salaam, Tanzania. As a dedicated and innovative Biomedical Engineer with a passion for improving healthcare accessibility and quality, I am eager to contribute my expertise, technical skills, and cultural adaptability to support the critical mission of your organization. Tanzania Dar es Salaam represents a dynamic hub of opportunity where the intersection of technology, healthcare, and community development is both challenging and deeply impactful. I am confident that my academic background, professional experience, and commitment to addressing global health disparities align perfectly with the goals of this role.</w:t>
      </w:r>
    </w:p>
    <w:bookmarkStart w:id="20" w:name="professional-background-and-expertise"/>
    <w:p>
      <w:pPr>
        <w:pStyle w:val="Heading2"/>
      </w:pPr>
      <w:r>
        <w:t xml:space="preserve">Professional Background and Expertise</w:t>
      </w:r>
    </w:p>
    <w:p>
      <w:pPr>
        <w:pStyle w:val="FirstParagraph"/>
      </w:pPr>
      <w:r>
        <w:t xml:space="preserve">With a Master’s degree in Biomedical Engineering from [University Name] and over [X years] of hands-on experience in designing, developing, and implementing medical technologies, I have cultivated a unique ability to bridge the gap between engineering innovation and real-world healthcare applications. My career has been driven by a desire to create solutions that are not only technologically advanced but also accessible, sustainable, and tailored to the needs of underserved populations—principles that resonate deeply with the context of Tanzania Dar es Salaam.</w:t>
      </w:r>
    </w:p>
    <w:p>
      <w:pPr>
        <w:pStyle w:val="BodyText"/>
      </w:pPr>
      <w:r>
        <w:t xml:space="preserve">Throughout my professional journey, I have worked on projects ranging from diagnostic device development to medical imaging systems and wearable health technologies. For instance, while at [Previous Employer/Organization], I led a team to design a low-cost, portable electrocardiogram (ECG) device that significantly improved cardiac monitoring in rural clinics. This experience reinforced my belief that engineering solutions must be grounded in the realities of their users. In Tanzania Dar es Salaam, where healthcare infrastructure often faces resource constraints, such an approach is not just beneficial but essential.</w:t>
      </w:r>
    </w:p>
    <w:bookmarkEnd w:id="20"/>
    <w:bookmarkStart w:id="21" w:name="Xe5222179324cc64fe2d51c6936e35928ba486a7"/>
    <w:p>
      <w:pPr>
        <w:pStyle w:val="Heading2"/>
      </w:pPr>
      <w:r>
        <w:t xml:space="preserve">Understanding of Local Needs and Cultural Context</w:t>
      </w:r>
    </w:p>
    <w:p>
      <w:pPr>
        <w:pStyle w:val="FirstParagraph"/>
      </w:pPr>
      <w:r>
        <w:t xml:space="preserve">Tanzania Dar es Salaam presents a unique set of challenges and opportunities for Biomedical Engineers. The region’s growing population, increasing demand for healthcare services, and the need for reliable medical equipment make it a critical area for innovation. I have closely followed the advancements in Tanzania’s healthcare sector, including initiatives to expand access to diagnostics and treatment through public-private partnerships. I am particularly inspired by the work of local organizations such as [Name of Local Organization or Initiative], which exemplify how engineering can empower communities and drive systemic change.</w:t>
      </w:r>
    </w:p>
    <w:p>
      <w:pPr>
        <w:pStyle w:val="BodyText"/>
      </w:pPr>
      <w:r>
        <w:t xml:space="preserve">Having studied the socio-economic and technological landscape of East Africa, I understand that effective solutions in Dar es Salaam must consider factors such as limited electricity access, maintenance challenges, and the importance of training healthcare workers. My background in designing equipment for low-resource settings has prepared me to address these issues head-on. For example, I have experience in creating modular systems that are easy to repair and adaptable to local conditions—skills that I believe will be invaluable in contributing to your organization’s mission.</w:t>
      </w:r>
    </w:p>
    <w:bookmarkEnd w:id="21"/>
    <w:bookmarkStart w:id="22" w:name="collaboration-and-innovation"/>
    <w:p>
      <w:pPr>
        <w:pStyle w:val="Heading2"/>
      </w:pPr>
      <w:r>
        <w:t xml:space="preserve">Collaboration and Innovation</w:t>
      </w:r>
    </w:p>
    <w:p>
      <w:pPr>
        <w:pStyle w:val="FirstParagraph"/>
      </w:pPr>
      <w:r>
        <w:t xml:space="preserve">The role of a Biomedical Engineer in Tanzania Dar es Salaam is not just about technical expertise but also about collaboration. I have worked extensively with multidisciplinary teams, including clinicians, researchers, and community stakeholders, to ensure that engineering solutions are both functional and culturally appropriate. In my previous position at [Previous Employer/Organization], I partnered with local health workers to co-design a mobile app for tracking patient data in remote areas. This project not only improved data accuracy but also fostered trust between engineers and the communities we served.</w:t>
      </w:r>
    </w:p>
    <w:p>
      <w:pPr>
        <w:pStyle w:val="BodyText"/>
      </w:pPr>
      <w:r>
        <w:t xml:space="preserve">I am particularly drawn to the collaborative spirit of Tanzania Dar es Salaam, where innovation often emerges from partnerships between academia, industry, and government. I am eager to contribute my skills to such efforts, whether through developing new medical devices, optimizing existing technologies, or mentoring local engineers. My goal is not only to provide technical support but also to empower Tanzanian professionals with the tools and knowledge needed to sustain and expand healthcare advancements.</w:t>
      </w:r>
    </w:p>
    <w:bookmarkEnd w:id="22"/>
    <w:bookmarkStart w:id="23" w:name="commitment-to-impact"/>
    <w:p>
      <w:pPr>
        <w:pStyle w:val="Heading2"/>
      </w:pPr>
      <w:r>
        <w:t xml:space="preserve">Commitment to Impact</w:t>
      </w:r>
    </w:p>
    <w:p>
      <w:pPr>
        <w:pStyle w:val="FirstParagraph"/>
      </w:pPr>
      <w:r>
        <w:t xml:space="preserve">What sets me apart as a Biomedical Engineer is my unwavering commitment to making a tangible impact. I am not just focused on creating technology; I am driven by the desire to improve patient outcomes, reduce healthcare disparities, and build systems that last. In Tanzania Dar es Salaam, where the healthcare sector is at a pivotal stage of growth, this mindset is critical. I have seen firsthand how engineering can transform lives—from enabling early disease detection to ensuring reliable access to essential medical equipment.</w:t>
      </w:r>
    </w:p>
    <w:p>
      <w:pPr>
        <w:pStyle w:val="BodyText"/>
      </w:pPr>
      <w:r>
        <w:t xml:space="preserve">My experience working on projects in low-resource settings has also honed my ability to work under pressure, adapt to changing conditions, and think creatively. Whether it’s troubleshooting a device in the field or navigating logistical challenges, I approach every task with resilience and a solutions-oriented mindset. I am confident that these qualities will allow me to thrive in the fast-paced environment of Dar es Salaam and contribute meaningfully to your team.</w:t>
      </w:r>
    </w:p>
    <w:bookmarkEnd w:id="23"/>
    <w:bookmarkStart w:id="24" w:name="why-tanzania-dar-es-salaam"/>
    <w:p>
      <w:pPr>
        <w:pStyle w:val="Heading2"/>
      </w:pPr>
      <w:r>
        <w:t xml:space="preserve">Why Tanzania Dar es Salaam?</w:t>
      </w:r>
    </w:p>
    <w:p>
      <w:pPr>
        <w:pStyle w:val="FirstParagraph"/>
      </w:pPr>
      <w:r>
        <w:t xml:space="preserve">Tanzania Dar es Salaam is more than just a location for me; it represents an opportunity to be part of a vibrant, growing community that values innovation and progress. The city’s blend of tradition and modernity, combined with its strategic position as a regional hub, offers immense potential for Biomedical Engineers to make an impact. I am particularly inspired by the work being done in areas such as telemedicine, renewable energy integration in healthcare facilities, and the development of locally produced medical equipment.</w:t>
      </w:r>
    </w:p>
    <w:p>
      <w:pPr>
        <w:pStyle w:val="BodyText"/>
      </w:pPr>
      <w:r>
        <w:t xml:space="preserve">By joining your organization, I aim to leverage my technical skills and passion for global health to support initiatives that address Tanzania’s unique challenges. I am eager to learn from local experts, contribute to the development of sustainable solutions, and help build a legacy of healthcare innovation in the region. My long-term goal is to collaborate with Tanzanian institutions to create a pipeline of engineering talent that can drive progress for generations.</w:t>
      </w:r>
    </w:p>
    <w:bookmarkEnd w:id="24"/>
    <w:bookmarkStart w:id="25" w:name="conclusion"/>
    <w:p>
      <w:pPr>
        <w:pStyle w:val="Heading2"/>
      </w:pPr>
      <w:r>
        <w:t xml:space="preserve">Conclusion</w:t>
      </w:r>
    </w:p>
    <w:p>
      <w:pPr>
        <w:pStyle w:val="FirstParagraph"/>
      </w:pPr>
      <w:r>
        <w:t xml:space="preserve">In conclusion, I am deeply enthusiastic about the opportunity to contribute as a Biomedical Engineer in Tanzania Dar es Salaam. My academic training, professional experience, and commitment to equitable healthcare make me a strong candidate for this role. I am excited about the prospect of working alongside your team to develop solutions that improve lives and advance the healthcare landscape in this remarkable region.</w:t>
      </w:r>
    </w:p>
    <w:p>
      <w:pPr>
        <w:pStyle w:val="BodyText"/>
      </w:pPr>
      <w:r>
        <w:t xml:space="preserve">Thank you for considering my application. I would welcome the chance to discuss how my background, skills, and vision align with the needs of [Organization Name].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Tanzania Dar es Salaam</dc:title>
  <dc:creator/>
  <dc:language>en</dc:language>
  <cp:keywords/>
  <dcterms:created xsi:type="dcterms:W3CDTF">2026-07-23T17:20:30Z</dcterms:created>
  <dcterms:modified xsi:type="dcterms:W3CDTF">2026-07-23T17:20:30Z</dcterms:modified>
</cp:coreProperties>
</file>

<file path=docProps/custom.xml><?xml version="1.0" encoding="utf-8"?>
<Properties xmlns="http://schemas.openxmlformats.org/officeDocument/2006/custom-properties" xmlns:vt="http://schemas.openxmlformats.org/officeDocument/2006/docPropsVTypes"/>
</file>